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4DD87" w14:textId="76F777C7" w:rsidR="00E26E63" w:rsidRPr="00284E6B" w:rsidRDefault="00B315D3" w:rsidP="00284E6B">
      <w:pPr>
        <w:pStyle w:val="Title"/>
      </w:pPr>
      <w:r w:rsidRPr="00284E6B">
        <w:t>Title: Times New Roman; Size-</w:t>
      </w:r>
      <w:r w:rsidR="006245EE" w:rsidRPr="00284E6B">
        <w:t>1</w:t>
      </w:r>
      <w:r w:rsidR="00565302" w:rsidRPr="00284E6B">
        <w:t>8</w:t>
      </w:r>
      <w:r w:rsidRPr="00284E6B">
        <w:t xml:space="preserve">; </w:t>
      </w:r>
      <w:r w:rsidR="006F15A2" w:rsidRPr="00284E6B">
        <w:t>1.15</w:t>
      </w:r>
      <w:r w:rsidR="00934E2A" w:rsidRPr="00284E6B">
        <w:t xml:space="preserve"> Line Spacing</w:t>
      </w:r>
      <w:r w:rsidRPr="00284E6B">
        <w:t>; Paragraph Spacing</w:t>
      </w:r>
      <w:r w:rsidR="006C2370" w:rsidRPr="00284E6B">
        <w:t>:</w:t>
      </w:r>
      <w:r w:rsidR="001C1734" w:rsidRPr="00284E6B">
        <w:t xml:space="preserve"> </w:t>
      </w:r>
      <w:r w:rsidR="006F15A2" w:rsidRPr="00284E6B">
        <w:t>0</w:t>
      </w:r>
      <w:r w:rsidRPr="00284E6B">
        <w:t xml:space="preserve"> line; </w:t>
      </w:r>
      <w:r w:rsidR="00D339BE" w:rsidRPr="00284E6B">
        <w:t xml:space="preserve">Centre </w:t>
      </w:r>
      <w:r w:rsidR="00E77524" w:rsidRPr="00284E6B">
        <w:t xml:space="preserve">with </w:t>
      </w:r>
      <w:r w:rsidR="00576AE9" w:rsidRPr="00284E6B">
        <w:t>Title</w:t>
      </w:r>
      <w:r w:rsidR="00E77524" w:rsidRPr="00284E6B">
        <w:t xml:space="preserve"> Tag</w:t>
      </w:r>
    </w:p>
    <w:p w14:paraId="6C235E8E" w14:textId="77777777" w:rsidR="006F15A2" w:rsidRPr="00C3626D" w:rsidRDefault="006F15A2" w:rsidP="007A4F55"/>
    <w:p w14:paraId="23EF579D" w14:textId="77777777" w:rsidR="00707FC5" w:rsidRPr="00C3626D" w:rsidRDefault="00707FC5" w:rsidP="0048691C">
      <w:pPr>
        <w:jc w:val="center"/>
      </w:pPr>
      <w:r w:rsidRPr="00C3626D">
        <w:t>Because of the double-blind review, the authors’ information should not be included in this file. Please put authors’ information in the separated Title Page.</w:t>
      </w:r>
    </w:p>
    <w:p w14:paraId="3000D669" w14:textId="77777777" w:rsidR="006F15A2" w:rsidRPr="00E77524" w:rsidRDefault="006F15A2" w:rsidP="0048691C">
      <w:pPr>
        <w:jc w:val="center"/>
      </w:pPr>
    </w:p>
    <w:p w14:paraId="2B2E52B6" w14:textId="6F1FD0FC" w:rsidR="001904DC" w:rsidRPr="00C3626D" w:rsidRDefault="001904DC" w:rsidP="0048691C">
      <w:pPr>
        <w:jc w:val="center"/>
      </w:pPr>
      <w:r w:rsidRPr="00C3626D">
        <w:t xml:space="preserve">Page setup: Page size: A4; </w:t>
      </w:r>
      <w:r w:rsidR="00723F8A" w:rsidRPr="00723F8A">
        <w:t xml:space="preserve">Margin: Top = 2.5 cm; Bottom = </w:t>
      </w:r>
      <w:r w:rsidR="00723F8A">
        <w:t>2</w:t>
      </w:r>
      <w:r w:rsidR="00723F8A" w:rsidRPr="00723F8A">
        <w:t xml:space="preserve"> cm; Left = 1.27 cm; Right = 1.27 cm</w:t>
      </w:r>
      <w:r w:rsidRPr="00C3626D">
        <w:t>; Pages should be numbered</w:t>
      </w:r>
    </w:p>
    <w:p w14:paraId="2B27DE6B" w14:textId="77777777" w:rsidR="006F15A2" w:rsidRPr="00C3626D" w:rsidRDefault="006F15A2" w:rsidP="0048691C">
      <w:pPr>
        <w:jc w:val="center"/>
      </w:pPr>
    </w:p>
    <w:p w14:paraId="338C8198" w14:textId="09218BAE" w:rsidR="001904DC" w:rsidRPr="00C3626D" w:rsidRDefault="00723F8A" w:rsidP="0048691C">
      <w:pPr>
        <w:jc w:val="center"/>
      </w:pPr>
      <w:r>
        <w:t>Body</w:t>
      </w:r>
      <w:r w:rsidR="001904DC" w:rsidRPr="00C3626D">
        <w:t xml:space="preserve"> Text:</w:t>
      </w:r>
    </w:p>
    <w:p w14:paraId="30546C14" w14:textId="6847F9D8" w:rsidR="00DC2886" w:rsidRPr="00C3626D" w:rsidRDefault="001904DC" w:rsidP="0048691C">
      <w:pPr>
        <w:jc w:val="center"/>
      </w:pPr>
      <w:r w:rsidRPr="00C3626D">
        <w:t xml:space="preserve">Front: Times New Roman; Size: 12; </w:t>
      </w:r>
      <w:r w:rsidR="006F15A2" w:rsidRPr="00C3626D">
        <w:t>1.15</w:t>
      </w:r>
      <w:r w:rsidRPr="00C3626D">
        <w:t xml:space="preserve"> Line Spacing; Paragraph Spacing: 0</w:t>
      </w:r>
      <w:r w:rsidR="006F15A2" w:rsidRPr="00C3626D">
        <w:t xml:space="preserve"> line;</w:t>
      </w:r>
    </w:p>
    <w:p w14:paraId="71C86028" w14:textId="77777777" w:rsidR="00234AF7" w:rsidRPr="00C3626D" w:rsidRDefault="00234AF7" w:rsidP="0048691C">
      <w:pPr>
        <w:jc w:val="center"/>
      </w:pPr>
    </w:p>
    <w:p w14:paraId="31C2F629" w14:textId="51D8C8C0" w:rsidR="006F15A2" w:rsidRPr="00C3626D" w:rsidRDefault="00234AF7" w:rsidP="0048691C">
      <w:pPr>
        <w:jc w:val="center"/>
      </w:pPr>
      <w:r w:rsidRPr="00C3626D">
        <w:t>Please use MS Tag Style for best result for your paper indexing</w:t>
      </w:r>
    </w:p>
    <w:p w14:paraId="2023D25A" w14:textId="77777777" w:rsidR="00234AF7" w:rsidRPr="00C3626D" w:rsidRDefault="00234AF7" w:rsidP="004537C1"/>
    <w:p w14:paraId="1F6A53E5" w14:textId="07ED9453" w:rsidR="006F15A2" w:rsidRPr="00C3626D" w:rsidRDefault="00BD1E56" w:rsidP="002808F5">
      <w:pPr>
        <w:pStyle w:val="Heading1"/>
      </w:pPr>
      <w:r w:rsidRPr="00C3626D">
        <w:t>Abstract</w:t>
      </w:r>
      <w:r w:rsidR="00723F8A">
        <w:t xml:space="preserve"> </w:t>
      </w:r>
      <w:r w:rsidR="00723F8A" w:rsidRPr="00C3626D">
        <w:t>Heading Level-</w:t>
      </w:r>
      <w:r w:rsidR="00576AE9">
        <w:t>1</w:t>
      </w:r>
    </w:p>
    <w:p w14:paraId="4D21393B" w14:textId="77777777" w:rsidR="00BD1E56" w:rsidRPr="00E325E9" w:rsidRDefault="00BD1E56" w:rsidP="008D77FD">
      <w:r w:rsidRPr="00E325E9">
        <w:t xml:space="preserve">text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6F15A2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</w:p>
    <w:p w14:paraId="2FCA3F0A" w14:textId="77777777" w:rsidR="007D293F" w:rsidRPr="00E325E9" w:rsidRDefault="007D293F" w:rsidP="00E325E9"/>
    <w:p w14:paraId="0E9D5963" w14:textId="652AA35E" w:rsidR="00BD1E56" w:rsidRPr="00C3626D" w:rsidRDefault="00BD1E56" w:rsidP="0044416C">
      <w:pPr>
        <w:pStyle w:val="BoldNormal"/>
      </w:pPr>
      <w:r w:rsidRPr="00C3626D">
        <w:t xml:space="preserve">Keywords: </w:t>
      </w:r>
      <w:r w:rsidR="00404987" w:rsidRPr="008C6BA9">
        <w:rPr>
          <w:b w:val="0"/>
          <w:bCs/>
        </w:rPr>
        <w:t>text</w:t>
      </w:r>
      <w:r w:rsidR="006F15A2" w:rsidRPr="008C6BA9">
        <w:rPr>
          <w:b w:val="0"/>
          <w:bCs/>
        </w:rPr>
        <w:t>;</w:t>
      </w:r>
      <w:r w:rsidR="00404987" w:rsidRPr="008C6BA9">
        <w:rPr>
          <w:b w:val="0"/>
          <w:bCs/>
        </w:rPr>
        <w:t xml:space="preserve"> </w:t>
      </w:r>
      <w:r w:rsidR="006F15A2" w:rsidRPr="008C6BA9">
        <w:rPr>
          <w:b w:val="0"/>
          <w:bCs/>
        </w:rPr>
        <w:t>text; text; text; text; text;</w:t>
      </w:r>
    </w:p>
    <w:p w14:paraId="457AF358" w14:textId="77777777" w:rsidR="006E7C60" w:rsidRPr="00C3626D" w:rsidRDefault="006E7C60" w:rsidP="007A4F55"/>
    <w:p w14:paraId="18D662A5" w14:textId="3631E5B2" w:rsidR="006F15A2" w:rsidRPr="00C3626D" w:rsidRDefault="00BD1E56" w:rsidP="00C410F8">
      <w:pPr>
        <w:pStyle w:val="Heading1"/>
      </w:pPr>
      <w:r w:rsidRPr="00C3626D">
        <w:t xml:space="preserve">1. Heading </w:t>
      </w:r>
      <w:r w:rsidR="00D52F12" w:rsidRPr="00C3626D">
        <w:t>Level-</w:t>
      </w:r>
      <w:r w:rsidR="00576AE9">
        <w:t>1</w:t>
      </w:r>
    </w:p>
    <w:p w14:paraId="73930817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AAA4460" w14:textId="77777777" w:rsidR="006F15A2" w:rsidRPr="00C3626D" w:rsidRDefault="006F15A2" w:rsidP="007A4F55"/>
    <w:p w14:paraId="210E17FB" w14:textId="7781975E" w:rsidR="00BD1E56" w:rsidRPr="00C3626D" w:rsidRDefault="00BD1E56" w:rsidP="005F0521">
      <w:pPr>
        <w:pStyle w:val="Heading2"/>
      </w:pPr>
      <w:r w:rsidRPr="00C3626D">
        <w:t xml:space="preserve">1.1 Heading </w:t>
      </w:r>
      <w:r w:rsidR="00D52F12" w:rsidRPr="00C3626D">
        <w:t>Level-</w:t>
      </w:r>
      <w:r w:rsidR="00C410F8">
        <w:t>2</w:t>
      </w:r>
    </w:p>
    <w:p w14:paraId="34BAAA63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BC4E9C" w14:textId="77777777" w:rsidR="005F457A" w:rsidRPr="00C3626D" w:rsidRDefault="005F457A" w:rsidP="00C61D7D"/>
    <w:p w14:paraId="78276643" w14:textId="4D0FFAEE" w:rsidR="00A6384F" w:rsidRPr="00C3626D" w:rsidRDefault="00A6384F" w:rsidP="00E31339">
      <w:pPr>
        <w:pStyle w:val="FigCenterd"/>
      </w:pPr>
      <w:r w:rsidRPr="00C3626D">
        <w:t>Table 1. The capitals, assets and revenue in listed bank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1980"/>
        <w:gridCol w:w="2885"/>
        <w:gridCol w:w="1615"/>
      </w:tblGrid>
      <w:tr w:rsidR="009C1A7F" w:rsidRPr="00C3626D" w14:paraId="2BF35933" w14:textId="77777777">
        <w:trPr>
          <w:jc w:val="center"/>
        </w:trPr>
        <w:tc>
          <w:tcPr>
            <w:tcW w:w="2155" w:type="dxa"/>
          </w:tcPr>
          <w:p w14:paraId="1A8B116D" w14:textId="77777777" w:rsidR="00A6384F" w:rsidRPr="00C3626D" w:rsidRDefault="00A6384F" w:rsidP="0039126D"/>
        </w:tc>
        <w:tc>
          <w:tcPr>
            <w:tcW w:w="1980" w:type="dxa"/>
          </w:tcPr>
          <w:p w14:paraId="64284A74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="00A6384F" w:rsidRPr="00C3626D">
              <w:t xml:space="preserve"> </w:t>
            </w:r>
          </w:p>
        </w:tc>
        <w:tc>
          <w:tcPr>
            <w:tcW w:w="2885" w:type="dxa"/>
          </w:tcPr>
          <w:p w14:paraId="78BD2565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615" w:type="dxa"/>
          </w:tcPr>
          <w:p w14:paraId="0B508B0E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</w:tr>
      <w:tr w:rsidR="009C1A7F" w:rsidRPr="00C3626D" w14:paraId="1DAA3A4B" w14:textId="77777777">
        <w:trPr>
          <w:jc w:val="center"/>
        </w:trPr>
        <w:tc>
          <w:tcPr>
            <w:tcW w:w="2155" w:type="dxa"/>
          </w:tcPr>
          <w:p w14:paraId="31B1CD73" w14:textId="034D6F85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0D23790A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24E73A5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55B50C6B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  <w:tr w:rsidR="009C1A7F" w:rsidRPr="00C3626D" w14:paraId="00284005" w14:textId="77777777">
        <w:trPr>
          <w:jc w:val="center"/>
        </w:trPr>
        <w:tc>
          <w:tcPr>
            <w:tcW w:w="2155" w:type="dxa"/>
          </w:tcPr>
          <w:p w14:paraId="268B056C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3E5BC039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60EA293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123B1884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</w:tbl>
    <w:p w14:paraId="48F7BD13" w14:textId="77777777" w:rsidR="0048691C" w:rsidRDefault="0048691C" w:rsidP="00FF05D9">
      <w:pPr>
        <w:pStyle w:val="BoldNormal"/>
      </w:pPr>
    </w:p>
    <w:p w14:paraId="232CBEE8" w14:textId="2C76145B" w:rsidR="00A6384F" w:rsidRPr="00C3626D" w:rsidRDefault="00A6384F" w:rsidP="00FF05D9">
      <w:pPr>
        <w:pStyle w:val="BoldNormal"/>
      </w:pPr>
      <w:r w:rsidRPr="00C3626D">
        <w:lastRenderedPageBreak/>
        <w:t>Description for the above table.</w:t>
      </w:r>
    </w:p>
    <w:p w14:paraId="06A4A1E1" w14:textId="46FC4180" w:rsidR="00BD1E56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56699DFF" w14:textId="77777777" w:rsidR="005F457A" w:rsidRPr="005F457A" w:rsidRDefault="005F457A" w:rsidP="005F457A"/>
    <w:p w14:paraId="74E2DD32" w14:textId="77777777" w:rsidR="00915D4D" w:rsidRPr="00C3626D" w:rsidRDefault="00225377" w:rsidP="00E31339">
      <w:pPr>
        <w:pStyle w:val="FigCenterd"/>
      </w:pPr>
      <w:r w:rsidRPr="00C3626D">
        <w:rPr>
          <w:noProof/>
        </w:rPr>
        <w:drawing>
          <wp:inline distT="0" distB="0" distL="0" distR="0" wp14:anchorId="58A03B9E" wp14:editId="161C13FD">
            <wp:extent cx="3657600" cy="2194560"/>
            <wp:effectExtent l="0" t="0" r="0" b="0"/>
            <wp:docPr id="1" name="Picture 1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CAAA" w14:textId="0457D44E" w:rsidR="00915D4D" w:rsidRPr="00C3626D" w:rsidRDefault="00915D4D" w:rsidP="007A4F55">
      <w:r w:rsidRPr="00C3626D">
        <w:t xml:space="preserve">Figure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Pr="00C3626D">
        <w:t>.</w:t>
      </w:r>
    </w:p>
    <w:p w14:paraId="38787599" w14:textId="77777777" w:rsidR="0039126D" w:rsidRPr="00C3626D" w:rsidRDefault="0039126D" w:rsidP="0039126D"/>
    <w:p w14:paraId="2307AD35" w14:textId="77777777" w:rsidR="00832210" w:rsidRPr="00C3626D" w:rsidRDefault="00832210" w:rsidP="007A4F55">
      <w:r w:rsidRPr="00C3626D">
        <w:t>Description for above figure. Please insert the figure into text. The figure should be high quality. Normally, 300</w:t>
      </w:r>
      <w:r w:rsidR="00346F69" w:rsidRPr="00C3626D">
        <w:t xml:space="preserve"> </w:t>
      </w:r>
      <w:r w:rsidR="006343CC" w:rsidRPr="00C3626D">
        <w:t>dpi</w:t>
      </w:r>
      <w:r w:rsidRPr="00C3626D">
        <w:t xml:space="preserve"> is required.</w:t>
      </w:r>
    </w:p>
    <w:p w14:paraId="788C8EBC" w14:textId="77777777" w:rsidR="006F15A2" w:rsidRPr="00C3626D" w:rsidRDefault="006F15A2" w:rsidP="007A4F55"/>
    <w:p w14:paraId="434CC340" w14:textId="222B0A22" w:rsidR="005A3B53" w:rsidRPr="00C3626D" w:rsidRDefault="005A3B53" w:rsidP="00C410F8">
      <w:pPr>
        <w:pStyle w:val="Heading3"/>
      </w:pPr>
      <w:smartTag w:uri="urn:schemas-microsoft-com:office:smarttags" w:element="chsdate">
        <w:smartTagPr>
          <w:attr w:name="IsROCDate" w:val="False"/>
          <w:attr w:name="IsLunarDate" w:val="False"/>
          <w:attr w:name="Day" w:val="30"/>
          <w:attr w:name="Month" w:val="12"/>
          <w:attr w:name="Year" w:val="1899"/>
        </w:smartTagPr>
        <w:r w:rsidRPr="00C3626D">
          <w:t>1.1.1</w:t>
        </w:r>
      </w:smartTag>
      <w:r w:rsidRPr="00C3626D">
        <w:t xml:space="preserve"> Heading </w:t>
      </w:r>
      <w:r w:rsidR="00D52F12" w:rsidRPr="00C3626D">
        <w:t>Level-</w:t>
      </w:r>
      <w:r w:rsidR="00C410F8">
        <w:t>3</w:t>
      </w:r>
    </w:p>
    <w:p w14:paraId="72EB38F3" w14:textId="77777777" w:rsidR="005A3B53" w:rsidRPr="00C3626D" w:rsidRDefault="005A3B53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346F69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17E17A17" w14:textId="77777777" w:rsidR="006F15A2" w:rsidRPr="00C3626D" w:rsidRDefault="006F15A2" w:rsidP="007A4F55"/>
    <w:p w14:paraId="40158AF0" w14:textId="4E8C68B4" w:rsidR="006F15A2" w:rsidRPr="00C3626D" w:rsidRDefault="009A35C4" w:rsidP="00576AE9">
      <w:pPr>
        <w:pStyle w:val="Heading1"/>
      </w:pPr>
      <w:r w:rsidRPr="00C3626D">
        <w:t>2. Heading Level-</w:t>
      </w:r>
      <w:r w:rsidR="00576AE9">
        <w:t>1</w:t>
      </w:r>
    </w:p>
    <w:p w14:paraId="157FF713" w14:textId="77777777" w:rsidR="00832210" w:rsidRPr="00C3626D" w:rsidRDefault="00832210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9365E3B" w14:textId="77777777" w:rsidR="006F15A2" w:rsidRPr="00C3626D" w:rsidRDefault="006F15A2" w:rsidP="007A4F55"/>
    <w:p w14:paraId="65C9DE77" w14:textId="500A2AEA" w:rsidR="009A35C4" w:rsidRPr="00576AE9" w:rsidRDefault="009A35C4" w:rsidP="00576AE9">
      <w:pPr>
        <w:pStyle w:val="Heading2"/>
      </w:pPr>
      <w:r w:rsidRPr="00576AE9">
        <w:t>2.1 Heading Level-</w:t>
      </w:r>
      <w:r w:rsidR="00576AE9" w:rsidRPr="00576AE9">
        <w:t>2</w:t>
      </w:r>
    </w:p>
    <w:p w14:paraId="629ADCC7" w14:textId="4EDCFB14" w:rsidR="006F15A2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991F8F" w14:textId="77777777" w:rsidR="00DA37A1" w:rsidRPr="00DA37A1" w:rsidRDefault="00DA37A1" w:rsidP="00DA37A1"/>
    <w:p w14:paraId="6A14B2A8" w14:textId="573CFA6E" w:rsidR="006F15A2" w:rsidRPr="00C3626D" w:rsidRDefault="005F32A0" w:rsidP="00576AE9">
      <w:pPr>
        <w:pStyle w:val="Heading1"/>
      </w:pPr>
      <w:r w:rsidRPr="00C3626D">
        <w:t>5. Conclusion, Heading Level-</w:t>
      </w:r>
      <w:r w:rsidR="00C410F8">
        <w:t>1</w:t>
      </w:r>
    </w:p>
    <w:p w14:paraId="3716B43E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AFBAC0C" w14:textId="77777777" w:rsidR="006F15A2" w:rsidRPr="00C3626D" w:rsidRDefault="006F15A2" w:rsidP="007A4F55"/>
    <w:p w14:paraId="7404013A" w14:textId="5D05858D" w:rsidR="006F15A2" w:rsidRPr="00C3626D" w:rsidRDefault="006F15A2" w:rsidP="00576AE9">
      <w:pPr>
        <w:pStyle w:val="Heading1"/>
      </w:pPr>
      <w:r w:rsidRPr="00C3626D">
        <w:t xml:space="preserve">6. </w:t>
      </w:r>
      <w:r w:rsidR="00911FDF" w:rsidRPr="00C3626D">
        <w:t>Acknowledgement</w:t>
      </w:r>
      <w:r w:rsidR="001C1734">
        <w:t xml:space="preserve"> </w:t>
      </w:r>
      <w:r w:rsidR="001C1734" w:rsidRPr="00C3626D">
        <w:t>Heading Level-</w:t>
      </w:r>
      <w:r w:rsidR="00C410F8">
        <w:t>1</w:t>
      </w:r>
    </w:p>
    <w:p w14:paraId="2E3450DA" w14:textId="23F4B986" w:rsidR="00DA37A1" w:rsidRPr="00DA37A1" w:rsidRDefault="00AE35FB" w:rsidP="00DA37A1">
      <w:r w:rsidRPr="00C3626D">
        <w:t xml:space="preserve">The research is financed by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3DDEA51F" w14:textId="77777777" w:rsidR="00455DB0" w:rsidRPr="00C3626D" w:rsidRDefault="006F15A2" w:rsidP="00576AE9">
      <w:pPr>
        <w:pStyle w:val="Heading1"/>
      </w:pPr>
      <w:r w:rsidRPr="00C3626D">
        <w:lastRenderedPageBreak/>
        <w:t xml:space="preserve">7. </w:t>
      </w:r>
      <w:r w:rsidR="00BD1E56" w:rsidRPr="00C3626D">
        <w:t>References</w:t>
      </w:r>
    </w:p>
    <w:p w14:paraId="61F69934" w14:textId="2869F0B2" w:rsidR="005C3528" w:rsidRDefault="00895DF5" w:rsidP="00D831C9">
      <w:pPr>
        <w:pStyle w:val="ListParagraph"/>
        <w:numPr>
          <w:ilvl w:val="0"/>
          <w:numId w:val="14"/>
        </w:numPr>
      </w:pPr>
      <w:r w:rsidRPr="00C3626D">
        <w:t xml:space="preserve">Bao, R., &amp; Chen, J. (2022). Characteristics and problems of unplugged computer science curriculum for young children: Comparative and practical research based on the curriculum in four countrie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1–22. </w:t>
      </w:r>
      <w:hyperlink r:id="rId11" w:history="1">
        <w:r w:rsidR="005C3528" w:rsidRPr="005F23C6">
          <w:rPr>
            <w:rStyle w:val="Hyperlink"/>
          </w:rPr>
          <w:t>https://doi.org/10.31686/ijier.vol10.iss4.3700</w:t>
        </w:r>
      </w:hyperlink>
    </w:p>
    <w:p w14:paraId="0343A247" w14:textId="77777777" w:rsidR="005C3528" w:rsidRDefault="005C3528" w:rsidP="005C3528">
      <w:pPr>
        <w:pStyle w:val="ListParagraph"/>
      </w:pPr>
    </w:p>
    <w:p w14:paraId="25F591B6" w14:textId="6DF62077" w:rsidR="005C3528" w:rsidRDefault="00895DF5" w:rsidP="00D831C9">
      <w:pPr>
        <w:pStyle w:val="ListParagraph"/>
        <w:numPr>
          <w:ilvl w:val="0"/>
          <w:numId w:val="14"/>
        </w:numPr>
      </w:pPr>
      <w:r w:rsidRPr="000F74B8">
        <w:rPr>
          <w:lang w:val="pt-BR"/>
        </w:rPr>
        <w:t xml:space="preserve">Cristo, H. S. de, Filho, A. S. N., Marinho de Aragão, J. W., &amp; Saba, H. (2022). </w:t>
      </w:r>
      <w:r w:rsidRPr="00C3626D">
        <w:t xml:space="preserve">Media Bios and Artificial Intelligence: The dark side of Fake New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23–33. </w:t>
      </w:r>
      <w:hyperlink r:id="rId12" w:history="1">
        <w:r w:rsidR="005C3528" w:rsidRPr="005F23C6">
          <w:rPr>
            <w:rStyle w:val="Hyperlink"/>
          </w:rPr>
          <w:t>https://doi.org/10.31686/ijier.vol10.iss4.3701</w:t>
        </w:r>
      </w:hyperlink>
    </w:p>
    <w:p w14:paraId="7DC8A8A4" w14:textId="77777777" w:rsidR="001904DC" w:rsidRPr="00C3626D" w:rsidRDefault="001904DC" w:rsidP="007A4F55"/>
    <w:p w14:paraId="15FA8681" w14:textId="77777777" w:rsidR="00BD1E56" w:rsidRPr="00C3626D" w:rsidRDefault="00A6384F" w:rsidP="009C11DC">
      <w:pPr>
        <w:pStyle w:val="Heading2"/>
      </w:pPr>
      <w:r w:rsidRPr="00C3626D">
        <w:t>Appendix</w:t>
      </w:r>
    </w:p>
    <w:p w14:paraId="4706BE22" w14:textId="77777777" w:rsidR="00BD1E56" w:rsidRPr="00C3626D" w:rsidRDefault="00A6384F" w:rsidP="007A4F55">
      <w:r w:rsidRPr="00C3626D">
        <w:t xml:space="preserve">Appendix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68B8EBD3" w14:textId="77777777" w:rsidR="00051CBD" w:rsidRPr="00C3626D" w:rsidRDefault="00051CBD" w:rsidP="007A4F55"/>
    <w:p w14:paraId="193BF6D0" w14:textId="77777777" w:rsidR="00A6384F" w:rsidRPr="00C3626D" w:rsidRDefault="00A6384F" w:rsidP="007A4F55">
      <w:r w:rsidRPr="00C3626D">
        <w:t xml:space="preserve">Appendix 2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2D2983FF" w14:textId="5B9B6858" w:rsidR="00397BB3" w:rsidRPr="00C3626D" w:rsidRDefault="00397BB3" w:rsidP="00397BB3"/>
    <w:p w14:paraId="73FED780" w14:textId="762F9FFA" w:rsidR="00397BB3" w:rsidRPr="00C3626D" w:rsidRDefault="00397BB3" w:rsidP="00397BB3">
      <w:r w:rsidRPr="00C3626D">
        <w:t>Few guidelines to prepare your paper</w:t>
      </w:r>
    </w:p>
    <w:p w14:paraId="1C1925B8" w14:textId="07A77688" w:rsidR="00397BB3" w:rsidRPr="00C3626D" w:rsidRDefault="00397BB3" w:rsidP="00397BB3">
      <w:pPr>
        <w:numPr>
          <w:ilvl w:val="0"/>
          <w:numId w:val="12"/>
        </w:numPr>
      </w:pPr>
      <w:r w:rsidRPr="00C3626D">
        <w:t>Creating an MLA</w:t>
      </w:r>
      <w:r w:rsidR="00887C46" w:rsidRPr="00C3626D">
        <w:t xml:space="preserve"> and APA</w:t>
      </w:r>
      <w:r w:rsidRPr="00C3626D">
        <w:t xml:space="preserve"> paper with citations and a bibliography (</w:t>
      </w:r>
      <w:hyperlink r:id="rId13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29DD8EBE" w14:textId="55F44CAC" w:rsidR="00397BB3" w:rsidRPr="00C3626D" w:rsidRDefault="00AD2092" w:rsidP="00397BB3">
      <w:pPr>
        <w:numPr>
          <w:ilvl w:val="0"/>
          <w:numId w:val="12"/>
        </w:numPr>
      </w:pPr>
      <w:r w:rsidRPr="00C3626D">
        <w:t>Using Quick Styles (</w:t>
      </w:r>
      <w:hyperlink r:id="rId14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182E42D8" w14:textId="25435D2D" w:rsidR="00A415F4" w:rsidRPr="00C3626D" w:rsidRDefault="00A415F4" w:rsidP="00397BB3">
      <w:pPr>
        <w:numPr>
          <w:ilvl w:val="0"/>
          <w:numId w:val="12"/>
        </w:numPr>
      </w:pPr>
      <w:r w:rsidRPr="00C3626D">
        <w:t xml:space="preserve">Quick citations: </w:t>
      </w:r>
      <w:hyperlink r:id="rId15" w:history="1">
        <w:r w:rsidRPr="00C3626D">
          <w:rPr>
            <w:rStyle w:val="Hyperlink"/>
          </w:rPr>
          <w:t>zbib.org</w:t>
        </w:r>
      </w:hyperlink>
    </w:p>
    <w:sectPr w:rsidR="00A415F4" w:rsidRPr="00C3626D" w:rsidSect="00FF401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18" w:right="720" w:bottom="1134" w:left="720" w:header="454" w:footer="454" w:gutter="0"/>
      <w:cols w:space="425"/>
      <w:titlePg/>
      <w:docGrid w:type="lines"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58154" w14:textId="77777777" w:rsidR="002454FA" w:rsidRDefault="002454FA">
      <w:r>
        <w:separator/>
      </w:r>
    </w:p>
  </w:endnote>
  <w:endnote w:type="continuationSeparator" w:id="0">
    <w:p w14:paraId="71EE3B08" w14:textId="77777777" w:rsidR="002454FA" w:rsidRDefault="00245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0BF56" w14:textId="19CD7173" w:rsidR="00DA326E" w:rsidRPr="002A1D00" w:rsidRDefault="002A1D00" w:rsidP="00F84AF0">
    <w:pPr>
      <w:widowControl/>
      <w:tabs>
        <w:tab w:val="center" w:pos="4320"/>
        <w:tab w:val="right" w:pos="8640"/>
      </w:tabs>
      <w:jc w:val="right"/>
      <w:rPr>
        <w:rFonts w:ascii="Calibri" w:eastAsia="Times New Roman" w:hAnsi="Calibri"/>
        <w:kern w:val="0"/>
        <w:sz w:val="16"/>
        <w:szCs w:val="18"/>
        <w:lang w:eastAsia="en-US"/>
      </w:rPr>
    </w:pP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t xml:space="preserve">pg. 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begin"/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instrText xml:space="preserve"> PAGE  \* Arabic </w:instrTex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separate"/>
    </w:r>
    <w:r w:rsidR="00327FA8">
      <w:rPr>
        <w:rFonts w:ascii="Calibri" w:eastAsia="Calibri" w:hAnsi="Calibri"/>
        <w:noProof/>
        <w:kern w:val="0"/>
        <w:sz w:val="22"/>
        <w:szCs w:val="20"/>
        <w:lang w:val="en-IN" w:eastAsia="en-US"/>
      </w:rPr>
      <w:t>2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8B475" w14:textId="2F33EA3D" w:rsidR="00094072" w:rsidRPr="00EA03E3" w:rsidRDefault="00000000" w:rsidP="00A42023">
    <w:pPr>
      <w:widowControl/>
      <w:tabs>
        <w:tab w:val="center" w:pos="4945"/>
      </w:tabs>
      <w:jc w:val="center"/>
      <w:rPr>
        <w:rFonts w:ascii="Calibri" w:eastAsia="Calibri" w:hAnsi="Calibri"/>
        <w:i/>
        <w:kern w:val="0"/>
        <w:sz w:val="22"/>
        <w:szCs w:val="22"/>
        <w:lang w:val="en-IN" w:eastAsia="en-US"/>
      </w:rPr>
    </w:pPr>
    <w:hyperlink r:id="rId1" w:history="1">
      <w:r w:rsidR="0006581F">
        <w:rPr>
          <w:rStyle w:val="Hyperlink"/>
          <w:rFonts w:ascii="Calibri" w:eastAsia="Calibri" w:hAnsi="Calibri"/>
          <w:i/>
          <w:kern w:val="0"/>
          <w:sz w:val="22"/>
          <w:szCs w:val="22"/>
          <w:lang w:eastAsia="en-US"/>
        </w:rPr>
        <w:t>International Journal of Creativity and Design</w:t>
      </w:r>
    </w:hyperlink>
    <w:r w:rsidR="00A42023" w:rsidRPr="00EA03E3">
      <w:rPr>
        <w:rFonts w:ascii="Calibri" w:eastAsia="Calibri" w:hAnsi="Calibri"/>
        <w:i/>
        <w:kern w:val="0"/>
        <w:sz w:val="22"/>
        <w:szCs w:val="22"/>
        <w:lang w:eastAsia="en-US"/>
      </w:rPr>
      <w:t xml:space="preserve"> 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Vol. 1 No. 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X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2</w:t>
    </w:r>
    <w:r w:rsidR="000F74B8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3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)</w:t>
    </w:r>
    <w:r w:rsidR="00A42023"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 xml:space="preserve">,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t xml:space="preserve">pg.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begin"/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instrText xml:space="preserve"> PAGE  \* Arabic </w:instrTex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separate"/>
    </w:r>
    <w:r w:rsidR="00C153ED" w:rsidRPr="00EA03E3">
      <w:rPr>
        <w:rFonts w:ascii="Calibri" w:eastAsia="Calibri" w:hAnsi="Calibri"/>
        <w:noProof/>
        <w:kern w:val="0"/>
        <w:sz w:val="20"/>
        <w:szCs w:val="18"/>
        <w:lang w:val="en-IN" w:eastAsia="en-US"/>
      </w:rPr>
      <w:t>1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72F5E" w14:textId="7F8C55C2" w:rsidR="00EA03E3" w:rsidRPr="002E2AD2" w:rsidRDefault="00000000" w:rsidP="00EA03E3">
    <w:pPr>
      <w:widowControl/>
      <w:tabs>
        <w:tab w:val="center" w:pos="4945"/>
      </w:tabs>
      <w:jc w:val="center"/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</w:pPr>
    <w:hyperlink r:id="rId1" w:history="1">
      <w:r w:rsidR="0006581F">
        <w:rPr>
          <w:rStyle w:val="Hyperlink"/>
          <w:rFonts w:asciiTheme="minorHAnsi" w:eastAsia="Calibri" w:hAnsiTheme="minorHAnsi" w:cstheme="minorHAnsi"/>
          <w:i/>
          <w:kern w:val="0"/>
          <w:sz w:val="22"/>
          <w:szCs w:val="22"/>
          <w:lang w:eastAsia="en-US"/>
        </w:rPr>
        <w:t>International Journal of Creativity and Design</w:t>
      </w:r>
    </w:hyperlink>
    <w:r w:rsidR="00EA03E3" w:rsidRPr="002E2AD2">
      <w:rPr>
        <w:rFonts w:asciiTheme="minorHAnsi" w:eastAsia="Calibri" w:hAnsiTheme="minorHAnsi" w:cstheme="minorHAnsi"/>
        <w:i/>
        <w:kern w:val="0"/>
        <w:sz w:val="22"/>
        <w:szCs w:val="22"/>
        <w:lang w:eastAsia="en-US"/>
      </w:rPr>
      <w:t xml:space="preserve"> 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Vol. 1 No. 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X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2</w:t>
    </w:r>
    <w:r w:rsidR="000F74B8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3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)</w:t>
    </w:r>
    <w:r w:rsidR="00EA03E3"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, 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 xml:space="preserve">pg. 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begin"/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instrText xml:space="preserve"> PAGE  \* Arabic </w:instrTex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separate"/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>2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5DB80" w14:textId="77777777" w:rsidR="002454FA" w:rsidRDefault="002454FA">
      <w:r>
        <w:separator/>
      </w:r>
    </w:p>
  </w:footnote>
  <w:footnote w:type="continuationSeparator" w:id="0">
    <w:p w14:paraId="5E36A38A" w14:textId="77777777" w:rsidR="002454FA" w:rsidRDefault="002454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494D9" w14:textId="51C8A777" w:rsidR="00094072" w:rsidRPr="006E4472" w:rsidRDefault="006E4472" w:rsidP="00C9327D">
    <w:pPr>
      <w:widowControl/>
      <w:tabs>
        <w:tab w:val="center" w:pos="4320"/>
        <w:tab w:val="right" w:pos="8640"/>
      </w:tabs>
      <w:jc w:val="left"/>
      <w:rPr>
        <w:rFonts w:ascii="Calibri" w:eastAsia="Calibri" w:hAnsi="Calibri"/>
        <w:i/>
        <w:kern w:val="0"/>
        <w:sz w:val="23"/>
        <w:szCs w:val="23"/>
        <w:lang w:eastAsia="en-US"/>
      </w:rPr>
    </w:pPr>
    <w:r w:rsidRPr="0072554A">
      <w:rPr>
        <w:rFonts w:ascii="Calibri" w:eastAsia="Calibri" w:hAnsi="Calibri"/>
        <w:i/>
        <w:kern w:val="0"/>
        <w:sz w:val="23"/>
        <w:szCs w:val="23"/>
        <w:u w:val="single" w:color="00B0F0"/>
        <w:lang w:eastAsia="en-US"/>
      </w:rPr>
      <w:t>International Journal for Innovation Education and Research</w:t>
    </w:r>
    <w:r w:rsidR="00D640CD" w:rsidRPr="006E4472">
      <w:rPr>
        <w:rFonts w:ascii="Calibri" w:eastAsia="Calibri" w:hAnsi="Calibri"/>
        <w:i/>
        <w:kern w:val="0"/>
        <w:sz w:val="23"/>
        <w:szCs w:val="23"/>
        <w:lang w:eastAsia="en-US"/>
      </w:rPr>
      <w:tab/>
    </w:r>
    <w:r w:rsidR="00E31339">
      <w:rPr>
        <w:rFonts w:ascii="Calibri" w:eastAsia="Calibri" w:hAnsi="Calibri"/>
        <w:i/>
        <w:kern w:val="0"/>
        <w:sz w:val="23"/>
        <w:szCs w:val="23"/>
        <w:lang w:eastAsia="en-US"/>
      </w:rPr>
      <w:t xml:space="preserve">     </w:t>
    </w:r>
    <w:r w:rsidR="00D424F0" w:rsidRPr="006E4472">
      <w:rPr>
        <w:rFonts w:ascii="Calibri" w:eastAsia="Calibri" w:hAnsi="Calibri"/>
        <w:i/>
        <w:kern w:val="0"/>
        <w:sz w:val="23"/>
        <w:szCs w:val="23"/>
        <w:lang w:eastAsia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7B11" w14:textId="0C87FC57" w:rsidR="00F50559" w:rsidRPr="00A42023" w:rsidRDefault="00000000" w:rsidP="005F457A">
    <w:pPr>
      <w:pStyle w:val="Heading4"/>
    </w:pPr>
    <w:sdt>
      <w:sdtPr>
        <w:alias w:val="Title"/>
        <w:tag w:val=""/>
        <w:id w:val="632217207"/>
        <w:placeholder>
          <w:docPart w:val="99F890390A7B46C08DB757E67DAEB7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EA03E3" w:rsidRPr="005F457A">
          <w:t>Template-Paper-IJIER</w:t>
        </w:r>
      </w:sdtContent>
    </w:sdt>
    <w:r w:rsidR="00EA03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BA6DF" w14:textId="0C1F3978" w:rsidR="006245EE" w:rsidRPr="000F25F7" w:rsidRDefault="0006581F" w:rsidP="004E348B">
    <w:pPr>
      <w:spacing w:after="160" w:line="259" w:lineRule="auto"/>
      <w:jc w:val="right"/>
      <w:rPr>
        <w:rFonts w:eastAsia="Times New Roman"/>
        <w:i/>
        <w:color w:val="80808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A158B4E" wp14:editId="7969CF4B">
          <wp:simplePos x="0" y="0"/>
          <wp:positionH relativeFrom="margin">
            <wp:align>left</wp:align>
          </wp:positionH>
          <wp:positionV relativeFrom="topMargin">
            <wp:posOffset>69850</wp:posOffset>
          </wp:positionV>
          <wp:extent cx="831850" cy="831850"/>
          <wp:effectExtent l="0" t="0" r="6350" b="6350"/>
          <wp:wrapThrough wrapText="bothSides">
            <wp:wrapPolygon edited="0">
              <wp:start x="9398" y="0"/>
              <wp:lineTo x="4452" y="2473"/>
              <wp:lineTo x="3463" y="3957"/>
              <wp:lineTo x="3463" y="8409"/>
              <wp:lineTo x="495" y="9398"/>
              <wp:lineTo x="495" y="18797"/>
              <wp:lineTo x="1484" y="20776"/>
              <wp:lineTo x="2968" y="21270"/>
              <wp:lineTo x="18302" y="21270"/>
              <wp:lineTo x="19786" y="20776"/>
              <wp:lineTo x="20776" y="18302"/>
              <wp:lineTo x="21270" y="9893"/>
              <wp:lineTo x="20281" y="8409"/>
              <wp:lineTo x="17313" y="8409"/>
              <wp:lineTo x="18302" y="4947"/>
              <wp:lineTo x="16818" y="2473"/>
              <wp:lineTo x="11872" y="0"/>
              <wp:lineTo x="9398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3185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1353">
      <w:t xml:space="preserve">Journal </w:t>
    </w:r>
    <w:r w:rsidR="00DF3C17">
      <w:t>URL</w:t>
    </w:r>
    <w:r w:rsidR="00761353">
      <w:t xml:space="preserve">: </w:t>
    </w:r>
    <w:hyperlink r:id="rId2" w:history="1">
      <w:r>
        <w:rPr>
          <w:rStyle w:val="Hyperlink"/>
          <w:i/>
          <w:iCs/>
          <w:sz w:val="22"/>
          <w:szCs w:val="22"/>
        </w:rPr>
        <w:t>https://scholarsjournal.net/index.php/ijcd</w:t>
      </w:r>
    </w:hyperlink>
  </w:p>
  <w:p w14:paraId="074E82B4" w14:textId="5C75E52F" w:rsidR="000F25F7" w:rsidRPr="000F74B8" w:rsidRDefault="000F25F7" w:rsidP="004E348B">
    <w:pPr>
      <w:jc w:val="right"/>
      <w:rPr>
        <w:sz w:val="20"/>
        <w:szCs w:val="20"/>
        <w:lang w:val="pt-BR"/>
      </w:rPr>
    </w:pPr>
    <w:r w:rsidRPr="000F74B8">
      <w:rPr>
        <w:sz w:val="20"/>
        <w:szCs w:val="20"/>
        <w:lang w:val="pt-BR"/>
      </w:rPr>
      <w:t xml:space="preserve">DOI: </w:t>
    </w:r>
    <w:r w:rsidR="0020499C" w:rsidRPr="000F74B8">
      <w:rPr>
        <w:sz w:val="20"/>
        <w:szCs w:val="20"/>
        <w:lang w:val="pt-BR"/>
      </w:rPr>
      <w:t>https://doi.org/10.31686/ij</w:t>
    </w:r>
    <w:r w:rsidR="0006581F">
      <w:rPr>
        <w:sz w:val="20"/>
        <w:szCs w:val="20"/>
        <w:lang w:val="pt-BR"/>
      </w:rPr>
      <w:t>cd</w:t>
    </w:r>
    <w:r w:rsidR="0020499C" w:rsidRPr="000F74B8">
      <w:rPr>
        <w:sz w:val="20"/>
        <w:szCs w:val="20"/>
        <w:lang w:val="pt-BR"/>
      </w:rPr>
      <w:t>.vo</w:t>
    </w:r>
    <w:r w:rsidR="00B5420C" w:rsidRPr="000F74B8">
      <w:rPr>
        <w:sz w:val="20"/>
        <w:szCs w:val="20"/>
        <w:lang w:val="pt-BR"/>
      </w:rPr>
      <w:t>l</w:t>
    </w:r>
    <w:r w:rsidR="00551EB9" w:rsidRPr="000F74B8">
      <w:rPr>
        <w:sz w:val="20"/>
        <w:szCs w:val="20"/>
        <w:lang w:val="pt-BR"/>
      </w:rPr>
      <w:t>1</w:t>
    </w:r>
    <w:r w:rsidR="0020499C" w:rsidRPr="000F74B8">
      <w:rPr>
        <w:sz w:val="20"/>
        <w:szCs w:val="20"/>
        <w:lang w:val="pt-BR"/>
      </w:rPr>
      <w:t>.iss</w:t>
    </w:r>
    <w:r w:rsidR="00B5420C" w:rsidRPr="000F74B8">
      <w:rPr>
        <w:sz w:val="20"/>
        <w:szCs w:val="20"/>
        <w:lang w:val="pt-BR"/>
      </w:rPr>
      <w:t>X</w:t>
    </w:r>
    <w:r w:rsidR="0020499C" w:rsidRPr="000F74B8">
      <w:rPr>
        <w:sz w:val="20"/>
        <w:szCs w:val="20"/>
        <w:lang w:val="pt-BR"/>
      </w:rPr>
      <w:t>.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26A6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64B9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E235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AEE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18F0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9834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581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26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8E9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F6A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A4CC7"/>
    <w:multiLevelType w:val="hybridMultilevel"/>
    <w:tmpl w:val="4A2A8AD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B45F89"/>
    <w:multiLevelType w:val="multilevel"/>
    <w:tmpl w:val="0C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4340A01"/>
    <w:multiLevelType w:val="hybridMultilevel"/>
    <w:tmpl w:val="F83E254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3E12"/>
    <w:multiLevelType w:val="hybridMultilevel"/>
    <w:tmpl w:val="EB16691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770481">
    <w:abstractNumId w:val="11"/>
  </w:num>
  <w:num w:numId="2" w16cid:durableId="2076271788">
    <w:abstractNumId w:val="9"/>
  </w:num>
  <w:num w:numId="3" w16cid:durableId="996886253">
    <w:abstractNumId w:val="7"/>
  </w:num>
  <w:num w:numId="4" w16cid:durableId="1269508111">
    <w:abstractNumId w:val="6"/>
  </w:num>
  <w:num w:numId="5" w16cid:durableId="937567014">
    <w:abstractNumId w:val="5"/>
  </w:num>
  <w:num w:numId="6" w16cid:durableId="727074639">
    <w:abstractNumId w:val="4"/>
  </w:num>
  <w:num w:numId="7" w16cid:durableId="1100569736">
    <w:abstractNumId w:val="8"/>
  </w:num>
  <w:num w:numId="8" w16cid:durableId="1956978817">
    <w:abstractNumId w:val="3"/>
  </w:num>
  <w:num w:numId="9" w16cid:durableId="1502161313">
    <w:abstractNumId w:val="2"/>
  </w:num>
  <w:num w:numId="10" w16cid:durableId="52429123">
    <w:abstractNumId w:val="1"/>
  </w:num>
  <w:num w:numId="11" w16cid:durableId="167915863">
    <w:abstractNumId w:val="0"/>
  </w:num>
  <w:num w:numId="12" w16cid:durableId="2060547725">
    <w:abstractNumId w:val="12"/>
  </w:num>
  <w:num w:numId="13" w16cid:durableId="2034190070">
    <w:abstractNumId w:val="10"/>
  </w:num>
  <w:num w:numId="14" w16cid:durableId="1679837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gutterAtTop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DYzMjUwNLEwtTBT0lEKTi0uzszPAykwMqsFAB4MoyYtAAAA"/>
  </w:docVars>
  <w:rsids>
    <w:rsidRoot w:val="00050393"/>
    <w:rsid w:val="000134A9"/>
    <w:rsid w:val="00043893"/>
    <w:rsid w:val="00045936"/>
    <w:rsid w:val="00050393"/>
    <w:rsid w:val="00051CBD"/>
    <w:rsid w:val="000565BA"/>
    <w:rsid w:val="0005722D"/>
    <w:rsid w:val="0006581F"/>
    <w:rsid w:val="00074504"/>
    <w:rsid w:val="00084CDA"/>
    <w:rsid w:val="00094072"/>
    <w:rsid w:val="000A22C4"/>
    <w:rsid w:val="000A6671"/>
    <w:rsid w:val="000C251E"/>
    <w:rsid w:val="000D2063"/>
    <w:rsid w:val="000D4FB4"/>
    <w:rsid w:val="000D6DB3"/>
    <w:rsid w:val="000D7FDD"/>
    <w:rsid w:val="000E281B"/>
    <w:rsid w:val="000E776F"/>
    <w:rsid w:val="000F25F7"/>
    <w:rsid w:val="000F74B8"/>
    <w:rsid w:val="001133CB"/>
    <w:rsid w:val="001134C7"/>
    <w:rsid w:val="00122880"/>
    <w:rsid w:val="001235D1"/>
    <w:rsid w:val="001247EB"/>
    <w:rsid w:val="00136A52"/>
    <w:rsid w:val="00166661"/>
    <w:rsid w:val="00170560"/>
    <w:rsid w:val="00172558"/>
    <w:rsid w:val="00175842"/>
    <w:rsid w:val="001904DC"/>
    <w:rsid w:val="0019418F"/>
    <w:rsid w:val="001A4307"/>
    <w:rsid w:val="001C1734"/>
    <w:rsid w:val="001D3B62"/>
    <w:rsid w:val="001D7BED"/>
    <w:rsid w:val="001E05EF"/>
    <w:rsid w:val="001E2A72"/>
    <w:rsid w:val="001E2D28"/>
    <w:rsid w:val="001F2907"/>
    <w:rsid w:val="001F30AF"/>
    <w:rsid w:val="001F3156"/>
    <w:rsid w:val="00200AD4"/>
    <w:rsid w:val="0020499C"/>
    <w:rsid w:val="00225377"/>
    <w:rsid w:val="00225442"/>
    <w:rsid w:val="0022690A"/>
    <w:rsid w:val="00227C39"/>
    <w:rsid w:val="0023377B"/>
    <w:rsid w:val="00234A12"/>
    <w:rsid w:val="00234AF7"/>
    <w:rsid w:val="00236DC3"/>
    <w:rsid w:val="00244B77"/>
    <w:rsid w:val="002454FA"/>
    <w:rsid w:val="0024691D"/>
    <w:rsid w:val="0024755F"/>
    <w:rsid w:val="0025052F"/>
    <w:rsid w:val="0025472B"/>
    <w:rsid w:val="002605F8"/>
    <w:rsid w:val="002613EA"/>
    <w:rsid w:val="002619AD"/>
    <w:rsid w:val="002808F5"/>
    <w:rsid w:val="00284E6B"/>
    <w:rsid w:val="002A1D00"/>
    <w:rsid w:val="002A4BF5"/>
    <w:rsid w:val="002C11F4"/>
    <w:rsid w:val="002C74D4"/>
    <w:rsid w:val="002E1188"/>
    <w:rsid w:val="002E2AD2"/>
    <w:rsid w:val="002E48CB"/>
    <w:rsid w:val="002F0D5C"/>
    <w:rsid w:val="00312BC5"/>
    <w:rsid w:val="003138C5"/>
    <w:rsid w:val="0032110C"/>
    <w:rsid w:val="00327FA8"/>
    <w:rsid w:val="00331B6A"/>
    <w:rsid w:val="00346F69"/>
    <w:rsid w:val="00350664"/>
    <w:rsid w:val="00373D13"/>
    <w:rsid w:val="00375256"/>
    <w:rsid w:val="0039126D"/>
    <w:rsid w:val="00394F0B"/>
    <w:rsid w:val="00397BB3"/>
    <w:rsid w:val="00397E9A"/>
    <w:rsid w:val="003A6523"/>
    <w:rsid w:val="003A7174"/>
    <w:rsid w:val="003A7B95"/>
    <w:rsid w:val="003C2CF2"/>
    <w:rsid w:val="003C6173"/>
    <w:rsid w:val="003E3A4D"/>
    <w:rsid w:val="003E3E8A"/>
    <w:rsid w:val="003E72EF"/>
    <w:rsid w:val="003F1C5F"/>
    <w:rsid w:val="003F2C77"/>
    <w:rsid w:val="003F450B"/>
    <w:rsid w:val="003F5878"/>
    <w:rsid w:val="00403363"/>
    <w:rsid w:val="00404987"/>
    <w:rsid w:val="00406164"/>
    <w:rsid w:val="00421D09"/>
    <w:rsid w:val="0042445B"/>
    <w:rsid w:val="0044416C"/>
    <w:rsid w:val="00446FC8"/>
    <w:rsid w:val="004537C1"/>
    <w:rsid w:val="00455DB0"/>
    <w:rsid w:val="004575A3"/>
    <w:rsid w:val="00457DB9"/>
    <w:rsid w:val="004702CC"/>
    <w:rsid w:val="00483CDA"/>
    <w:rsid w:val="0048691C"/>
    <w:rsid w:val="004D0F5F"/>
    <w:rsid w:val="004D62F6"/>
    <w:rsid w:val="004E348B"/>
    <w:rsid w:val="004E55DF"/>
    <w:rsid w:val="004F0013"/>
    <w:rsid w:val="00507142"/>
    <w:rsid w:val="00533C21"/>
    <w:rsid w:val="00542DC2"/>
    <w:rsid w:val="0054554F"/>
    <w:rsid w:val="00551EB9"/>
    <w:rsid w:val="005609EB"/>
    <w:rsid w:val="00565302"/>
    <w:rsid w:val="00565CE0"/>
    <w:rsid w:val="00576AE9"/>
    <w:rsid w:val="005A3B53"/>
    <w:rsid w:val="005B06EA"/>
    <w:rsid w:val="005C10D1"/>
    <w:rsid w:val="005C20D1"/>
    <w:rsid w:val="005C3528"/>
    <w:rsid w:val="005C63D5"/>
    <w:rsid w:val="005E2E9B"/>
    <w:rsid w:val="005F0521"/>
    <w:rsid w:val="005F08EC"/>
    <w:rsid w:val="005F32A0"/>
    <w:rsid w:val="005F457A"/>
    <w:rsid w:val="00605FF4"/>
    <w:rsid w:val="006147FD"/>
    <w:rsid w:val="00614EB3"/>
    <w:rsid w:val="00620722"/>
    <w:rsid w:val="00621ED7"/>
    <w:rsid w:val="006245EE"/>
    <w:rsid w:val="006343CC"/>
    <w:rsid w:val="00634C07"/>
    <w:rsid w:val="00647B2E"/>
    <w:rsid w:val="006A5CB0"/>
    <w:rsid w:val="006A732B"/>
    <w:rsid w:val="006C2370"/>
    <w:rsid w:val="006C6DCC"/>
    <w:rsid w:val="006D5ACA"/>
    <w:rsid w:val="006E2219"/>
    <w:rsid w:val="006E4472"/>
    <w:rsid w:val="006E7C60"/>
    <w:rsid w:val="006F15A2"/>
    <w:rsid w:val="006F2208"/>
    <w:rsid w:val="0070534E"/>
    <w:rsid w:val="00707FC5"/>
    <w:rsid w:val="0072353D"/>
    <w:rsid w:val="00723F8A"/>
    <w:rsid w:val="0072554A"/>
    <w:rsid w:val="00744CD8"/>
    <w:rsid w:val="00761353"/>
    <w:rsid w:val="00772A03"/>
    <w:rsid w:val="007A4F55"/>
    <w:rsid w:val="007A66CC"/>
    <w:rsid w:val="007B6968"/>
    <w:rsid w:val="007D293F"/>
    <w:rsid w:val="00811D4D"/>
    <w:rsid w:val="00822EAA"/>
    <w:rsid w:val="00832210"/>
    <w:rsid w:val="0083481D"/>
    <w:rsid w:val="00856595"/>
    <w:rsid w:val="00872882"/>
    <w:rsid w:val="00877F14"/>
    <w:rsid w:val="0088072F"/>
    <w:rsid w:val="00887C46"/>
    <w:rsid w:val="00895DF5"/>
    <w:rsid w:val="008A2833"/>
    <w:rsid w:val="008A32C9"/>
    <w:rsid w:val="008A5550"/>
    <w:rsid w:val="008C63FB"/>
    <w:rsid w:val="008C6BA9"/>
    <w:rsid w:val="008D268F"/>
    <w:rsid w:val="008D2A9F"/>
    <w:rsid w:val="008D66F5"/>
    <w:rsid w:val="008D77FD"/>
    <w:rsid w:val="008E34C0"/>
    <w:rsid w:val="00911FDF"/>
    <w:rsid w:val="00915D4D"/>
    <w:rsid w:val="009314E1"/>
    <w:rsid w:val="00931938"/>
    <w:rsid w:val="00934E2A"/>
    <w:rsid w:val="00937862"/>
    <w:rsid w:val="00946AE8"/>
    <w:rsid w:val="0096481B"/>
    <w:rsid w:val="00966BC1"/>
    <w:rsid w:val="00981687"/>
    <w:rsid w:val="00993B03"/>
    <w:rsid w:val="00996636"/>
    <w:rsid w:val="00996C7B"/>
    <w:rsid w:val="0099701B"/>
    <w:rsid w:val="00997C04"/>
    <w:rsid w:val="009A35C4"/>
    <w:rsid w:val="009A73C2"/>
    <w:rsid w:val="009B4D84"/>
    <w:rsid w:val="009C0CD6"/>
    <w:rsid w:val="009C11DC"/>
    <w:rsid w:val="009C1A7F"/>
    <w:rsid w:val="009D3BB2"/>
    <w:rsid w:val="009D3E72"/>
    <w:rsid w:val="009E3030"/>
    <w:rsid w:val="009E3A20"/>
    <w:rsid w:val="009F0C8A"/>
    <w:rsid w:val="00A020BE"/>
    <w:rsid w:val="00A056CF"/>
    <w:rsid w:val="00A10A93"/>
    <w:rsid w:val="00A2786C"/>
    <w:rsid w:val="00A415F4"/>
    <w:rsid w:val="00A42023"/>
    <w:rsid w:val="00A46080"/>
    <w:rsid w:val="00A56148"/>
    <w:rsid w:val="00A6384F"/>
    <w:rsid w:val="00A81C55"/>
    <w:rsid w:val="00AB3042"/>
    <w:rsid w:val="00AB59B7"/>
    <w:rsid w:val="00AC5A6D"/>
    <w:rsid w:val="00AD2092"/>
    <w:rsid w:val="00AD5140"/>
    <w:rsid w:val="00AD5310"/>
    <w:rsid w:val="00AD534E"/>
    <w:rsid w:val="00AE35FB"/>
    <w:rsid w:val="00AE64A9"/>
    <w:rsid w:val="00B06DB3"/>
    <w:rsid w:val="00B16419"/>
    <w:rsid w:val="00B2652B"/>
    <w:rsid w:val="00B315D3"/>
    <w:rsid w:val="00B35DFA"/>
    <w:rsid w:val="00B43FA2"/>
    <w:rsid w:val="00B45FFB"/>
    <w:rsid w:val="00B533EC"/>
    <w:rsid w:val="00B5420C"/>
    <w:rsid w:val="00B63B61"/>
    <w:rsid w:val="00BA1985"/>
    <w:rsid w:val="00BB22EE"/>
    <w:rsid w:val="00BB7483"/>
    <w:rsid w:val="00BD1E56"/>
    <w:rsid w:val="00BD43FC"/>
    <w:rsid w:val="00BF5D89"/>
    <w:rsid w:val="00BF6111"/>
    <w:rsid w:val="00C02B49"/>
    <w:rsid w:val="00C039A4"/>
    <w:rsid w:val="00C153ED"/>
    <w:rsid w:val="00C1735F"/>
    <w:rsid w:val="00C3626D"/>
    <w:rsid w:val="00C410F8"/>
    <w:rsid w:val="00C461E6"/>
    <w:rsid w:val="00C466C1"/>
    <w:rsid w:val="00C6053B"/>
    <w:rsid w:val="00C61D7D"/>
    <w:rsid w:val="00C7217F"/>
    <w:rsid w:val="00C746B9"/>
    <w:rsid w:val="00C74FCC"/>
    <w:rsid w:val="00C8522A"/>
    <w:rsid w:val="00C9327D"/>
    <w:rsid w:val="00C9594F"/>
    <w:rsid w:val="00CA533F"/>
    <w:rsid w:val="00CB098A"/>
    <w:rsid w:val="00CC1117"/>
    <w:rsid w:val="00CE738A"/>
    <w:rsid w:val="00CF1401"/>
    <w:rsid w:val="00CF450C"/>
    <w:rsid w:val="00CF5717"/>
    <w:rsid w:val="00CF7DBF"/>
    <w:rsid w:val="00D156B7"/>
    <w:rsid w:val="00D15DBD"/>
    <w:rsid w:val="00D2283A"/>
    <w:rsid w:val="00D2362A"/>
    <w:rsid w:val="00D24917"/>
    <w:rsid w:val="00D339BE"/>
    <w:rsid w:val="00D424F0"/>
    <w:rsid w:val="00D4257E"/>
    <w:rsid w:val="00D47B30"/>
    <w:rsid w:val="00D52F12"/>
    <w:rsid w:val="00D572A6"/>
    <w:rsid w:val="00D61343"/>
    <w:rsid w:val="00D640CD"/>
    <w:rsid w:val="00D67161"/>
    <w:rsid w:val="00D73CD9"/>
    <w:rsid w:val="00D831C9"/>
    <w:rsid w:val="00D83C46"/>
    <w:rsid w:val="00D84353"/>
    <w:rsid w:val="00D844CA"/>
    <w:rsid w:val="00D94331"/>
    <w:rsid w:val="00DA143D"/>
    <w:rsid w:val="00DA2056"/>
    <w:rsid w:val="00DA326E"/>
    <w:rsid w:val="00DA37A1"/>
    <w:rsid w:val="00DB53B2"/>
    <w:rsid w:val="00DC2886"/>
    <w:rsid w:val="00DE67D2"/>
    <w:rsid w:val="00DF3C17"/>
    <w:rsid w:val="00DF5CD5"/>
    <w:rsid w:val="00DF6091"/>
    <w:rsid w:val="00E00AB7"/>
    <w:rsid w:val="00E14176"/>
    <w:rsid w:val="00E24974"/>
    <w:rsid w:val="00E26E63"/>
    <w:rsid w:val="00E2745A"/>
    <w:rsid w:val="00E31339"/>
    <w:rsid w:val="00E325E9"/>
    <w:rsid w:val="00E476B5"/>
    <w:rsid w:val="00E662A2"/>
    <w:rsid w:val="00E7275E"/>
    <w:rsid w:val="00E76AF9"/>
    <w:rsid w:val="00E77524"/>
    <w:rsid w:val="00E84D76"/>
    <w:rsid w:val="00E93F73"/>
    <w:rsid w:val="00E96A52"/>
    <w:rsid w:val="00EA03E3"/>
    <w:rsid w:val="00EE1E9D"/>
    <w:rsid w:val="00F0090A"/>
    <w:rsid w:val="00F23F24"/>
    <w:rsid w:val="00F31227"/>
    <w:rsid w:val="00F424DD"/>
    <w:rsid w:val="00F44D25"/>
    <w:rsid w:val="00F502DE"/>
    <w:rsid w:val="00F50559"/>
    <w:rsid w:val="00F64B2D"/>
    <w:rsid w:val="00F67D8C"/>
    <w:rsid w:val="00F777E5"/>
    <w:rsid w:val="00F84AF0"/>
    <w:rsid w:val="00F8618D"/>
    <w:rsid w:val="00FA43DF"/>
    <w:rsid w:val="00FC4627"/>
    <w:rsid w:val="00FC614C"/>
    <w:rsid w:val="00FC6276"/>
    <w:rsid w:val="00FD1D20"/>
    <w:rsid w:val="00FD3A52"/>
    <w:rsid w:val="00FF05D9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2050"/>
    <o:shapelayout v:ext="edit">
      <o:idmap v:ext="edit" data="2"/>
    </o:shapelayout>
  </w:shapeDefaults>
  <w:decimalSymbol w:val="."/>
  <w:listSeparator w:val=","/>
  <w14:docId w14:val="585F7C8E"/>
  <w15:chartTrackingRefBased/>
  <w15:docId w15:val="{0D53A5E3-D9E4-4E83-8D19-89E817CF9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C6BA9"/>
    <w:pPr>
      <w:widowControl w:val="0"/>
      <w:spacing w:line="276" w:lineRule="auto"/>
      <w:jc w:val="both"/>
    </w:pPr>
    <w:rPr>
      <w:kern w:val="2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576AE9"/>
    <w:pPr>
      <w:keepNext/>
      <w:jc w:val="left"/>
      <w:outlineLvl w:val="0"/>
    </w:pPr>
    <w:rPr>
      <w:b/>
      <w:bCs/>
      <w:iCs/>
      <w:sz w:val="28"/>
      <w:szCs w:val="22"/>
      <w:lang w:val="en-GB"/>
    </w:rPr>
  </w:style>
  <w:style w:type="paragraph" w:styleId="Heading2">
    <w:name w:val="heading 2"/>
    <w:basedOn w:val="Heading1"/>
    <w:link w:val="Heading2Char"/>
    <w:uiPriority w:val="9"/>
    <w:unhideWhenUsed/>
    <w:qFormat/>
    <w:rsid w:val="005F0521"/>
    <w:pPr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0521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307"/>
    <w:pPr>
      <w:keepNext/>
      <w:keepLines/>
      <w:jc w:val="left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Hyperlink">
    <w:name w:val="Hyperlink"/>
    <w:rsid w:val="00DE67D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A732B"/>
    <w:rPr>
      <w:color w:val="808080"/>
    </w:rPr>
  </w:style>
  <w:style w:type="paragraph" w:customStyle="1" w:styleId="FigCenterd">
    <w:name w:val="Fig Centerd"/>
    <w:basedOn w:val="Normal"/>
    <w:rsid w:val="00E31339"/>
    <w:pPr>
      <w:jc w:val="center"/>
    </w:pPr>
    <w:rPr>
      <w:rFonts w:eastAsia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0521"/>
    <w:rPr>
      <w:b/>
      <w:bCs/>
      <w:iCs/>
      <w:kern w:val="2"/>
      <w:sz w:val="26"/>
      <w:szCs w:val="22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5F0521"/>
    <w:rPr>
      <w:b/>
      <w:bCs/>
      <w:iCs/>
      <w:kern w:val="2"/>
      <w:sz w:val="24"/>
      <w:szCs w:val="22"/>
      <w:lang w:val="en-GB" w:eastAsia="zh-CN"/>
    </w:rPr>
  </w:style>
  <w:style w:type="paragraph" w:customStyle="1" w:styleId="BoldNormal">
    <w:name w:val="Bold Normal"/>
    <w:basedOn w:val="Normal"/>
    <w:rsid w:val="00FF05D9"/>
    <w:pPr>
      <w:jc w:val="left"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1A4307"/>
    <w:rPr>
      <w:rFonts w:eastAsiaTheme="majorEastAsia" w:cstheme="majorBidi"/>
      <w:b/>
      <w:i/>
      <w:iCs/>
      <w:kern w:val="2"/>
      <w:sz w:val="24"/>
      <w:szCs w:val="24"/>
      <w:lang w:eastAsia="zh-CN"/>
    </w:rPr>
  </w:style>
  <w:style w:type="paragraph" w:customStyle="1" w:styleId="Bib">
    <w:name w:val="Bib"/>
    <w:basedOn w:val="Bibliography"/>
    <w:rsid w:val="0039126D"/>
  </w:style>
  <w:style w:type="paragraph" w:styleId="Bibliography">
    <w:name w:val="Bibliography"/>
    <w:basedOn w:val="Normal"/>
    <w:next w:val="Normal"/>
    <w:uiPriority w:val="37"/>
    <w:semiHidden/>
    <w:unhideWhenUsed/>
    <w:rsid w:val="0039126D"/>
  </w:style>
  <w:style w:type="character" w:styleId="UnresolvedMention">
    <w:name w:val="Unresolved Mention"/>
    <w:basedOn w:val="DefaultParagraphFont"/>
    <w:uiPriority w:val="99"/>
    <w:semiHidden/>
    <w:unhideWhenUsed/>
    <w:rsid w:val="00397B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092"/>
    <w:rPr>
      <w:color w:val="954F72" w:themeColor="followedHyperlink"/>
      <w:u w:val="single"/>
    </w:rPr>
  </w:style>
  <w:style w:type="paragraph" w:styleId="Title">
    <w:name w:val="Title"/>
    <w:basedOn w:val="Heading1"/>
    <w:link w:val="TitleChar"/>
    <w:uiPriority w:val="10"/>
    <w:qFormat/>
    <w:rsid w:val="00284E6B"/>
    <w:pPr>
      <w:contextualSpacing/>
      <w:jc w:val="center"/>
    </w:pPr>
    <w:rPr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6B"/>
    <w:rPr>
      <w:b/>
      <w:bCs/>
      <w:iCs/>
      <w:spacing w:val="-10"/>
      <w:kern w:val="28"/>
      <w:sz w:val="36"/>
      <w:szCs w:val="56"/>
      <w:lang w:val="en-GB"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D28"/>
    <w:pPr>
      <w:keepLines/>
      <w:spacing w:before="240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5C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2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3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6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1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1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8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2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videoplayer/embed/RWeWj9?pid=ocpVideo0-innerdiv-oneplayer&amp;postJsllMsg=true&amp;maskLevel=20&amp;market=en-u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31686/ijier.vol10.iss4.3701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doi.org/10.31686/ijier.vol10.iss4.3700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zbib.org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videoplayer/embed/RWfm4R?pid=ocpVideo0-innerdiv-oneplayer&amp;postJsllMsg=true&amp;maskLevel=20&amp;market=en-u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cd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cd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scholarsjournal.net/index.php/ijcd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F890390A7B46C08DB757E67DAEB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3EC0C-2467-42D1-8E80-A0117D42CEE3}"/>
      </w:docPartPr>
      <w:docPartBody>
        <w:p w:rsidR="007433E4" w:rsidRDefault="00DC313F">
          <w:r w:rsidRPr="005C50C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13F"/>
    <w:rsid w:val="00051599"/>
    <w:rsid w:val="000F261F"/>
    <w:rsid w:val="00103758"/>
    <w:rsid w:val="001167C2"/>
    <w:rsid w:val="00220C63"/>
    <w:rsid w:val="00271573"/>
    <w:rsid w:val="003367AB"/>
    <w:rsid w:val="00397F93"/>
    <w:rsid w:val="004B1C8C"/>
    <w:rsid w:val="0054261A"/>
    <w:rsid w:val="005A64B3"/>
    <w:rsid w:val="006E3108"/>
    <w:rsid w:val="007433E4"/>
    <w:rsid w:val="007C6788"/>
    <w:rsid w:val="008F6457"/>
    <w:rsid w:val="009554A0"/>
    <w:rsid w:val="00AB4B90"/>
    <w:rsid w:val="00B20FF4"/>
    <w:rsid w:val="00C40A86"/>
    <w:rsid w:val="00D15466"/>
    <w:rsid w:val="00DA298F"/>
    <w:rsid w:val="00DC313F"/>
    <w:rsid w:val="00F72FBF"/>
    <w:rsid w:val="00F8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001" w:eastAsia="en-001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31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4CCFD-04DF-45FA-909D-DF372FEEB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3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Paper-IJIER</vt:lpstr>
    </vt:vector>
  </TitlesOfParts>
  <Company>New Nobel Institute</Company>
  <LinksUpToDate>false</LinksUpToDate>
  <CharactersWithSpaces>4529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ijier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Paper-IJIER</dc:title>
  <dc:subject/>
  <dc:creator>Shubash Biswas</dc:creator>
  <cp:keywords>Template-Paper-IJIER, IJIER,</cp:keywords>
  <cp:lastModifiedBy>SHUBASH KUMAR BISWAS</cp:lastModifiedBy>
  <cp:revision>107</cp:revision>
  <cp:lastPrinted>2022-08-21T13:42:00Z</cp:lastPrinted>
  <dcterms:created xsi:type="dcterms:W3CDTF">2017-10-02T10:27:00Z</dcterms:created>
  <dcterms:modified xsi:type="dcterms:W3CDTF">2023-01-24T07:09:00Z</dcterms:modified>
</cp:coreProperties>
</file>